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7D5" w:rsidRPr="008067D5" w:rsidRDefault="00F73F8C" w:rsidP="00842A2E">
      <w:pPr>
        <w:widowControl/>
        <w:autoSpaceDE/>
        <w:autoSpaceDN/>
        <w:spacing w:after="200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LL COST RECOVERY</w:t>
      </w:r>
      <w:ins w:id="0" w:author="Rupi Singh" w:date="2021-03-08T15:01:00Z">
        <w:r>
          <w:rPr>
            <w:b/>
            <w:bCs/>
            <w:sz w:val="24"/>
            <w:szCs w:val="24"/>
          </w:rPr>
          <w:t>-</w:t>
        </w:r>
      </w:ins>
      <w:r w:rsidR="008067D5" w:rsidRPr="008067D5">
        <w:rPr>
          <w:b/>
          <w:bCs/>
          <w:sz w:val="24"/>
          <w:szCs w:val="24"/>
        </w:rPr>
        <w:t xml:space="preserve">POLICY                                                                            </w:t>
      </w:r>
      <w:del w:id="1" w:author="Miles, Janice" w:date="2021-03-05T15:43:00Z">
        <w:r w:rsidR="008067D5" w:rsidRPr="008067D5" w:rsidDel="0046405E">
          <w:rPr>
            <w:b/>
            <w:bCs/>
            <w:sz w:val="24"/>
            <w:szCs w:val="24"/>
          </w:rPr>
          <w:delText>8752</w:delText>
        </w:r>
      </w:del>
      <w:ins w:id="2" w:author="Miles, Janice" w:date="2021-03-05T15:43:00Z">
        <w:r w:rsidR="0046405E">
          <w:rPr>
            <w:b/>
            <w:bCs/>
            <w:sz w:val="24"/>
            <w:szCs w:val="24"/>
          </w:rPr>
          <w:t>9210</w:t>
        </w:r>
      </w:ins>
    </w:p>
    <w:p w:rsidR="008067D5" w:rsidRPr="008067D5" w:rsidRDefault="008067D5" w:rsidP="008067D5">
      <w:pPr>
        <w:rPr>
          <w:sz w:val="24"/>
          <w:szCs w:val="24"/>
        </w:rPr>
      </w:pPr>
      <w:r w:rsidRPr="008067D5">
        <w:rPr>
          <w:sz w:val="24"/>
          <w:szCs w:val="24"/>
        </w:rPr>
        <w:t>(</w:t>
      </w:r>
      <w:del w:id="3" w:author="Miles, Janice" w:date="2021-03-05T15:44:00Z">
        <w:r w:rsidRPr="008067D5" w:rsidDel="0046405E">
          <w:rPr>
            <w:sz w:val="24"/>
            <w:szCs w:val="24"/>
          </w:rPr>
          <w:delText>Revised 2/99</w:delText>
        </w:r>
      </w:del>
      <w:ins w:id="4" w:author="Miles, Janice" w:date="2021-03-05T15:44:00Z">
        <w:r w:rsidR="0046405E">
          <w:rPr>
            <w:sz w:val="24"/>
            <w:szCs w:val="24"/>
          </w:rPr>
          <w:t>Revised and renumbered from 8752 xx/2021</w:t>
        </w:r>
      </w:ins>
      <w:r w:rsidRPr="008067D5">
        <w:rPr>
          <w:sz w:val="24"/>
          <w:szCs w:val="24"/>
        </w:rPr>
        <w:t>)</w:t>
      </w:r>
    </w:p>
    <w:p w:rsidR="008067D5" w:rsidRPr="008067D5" w:rsidRDefault="008067D5" w:rsidP="008067D5">
      <w:pPr>
        <w:rPr>
          <w:sz w:val="24"/>
          <w:szCs w:val="24"/>
        </w:rPr>
      </w:pPr>
    </w:p>
    <w:p w:rsidR="008067D5" w:rsidRPr="008067D5" w:rsidRDefault="008067D5" w:rsidP="008067D5">
      <w:pPr>
        <w:rPr>
          <w:sz w:val="24"/>
          <w:szCs w:val="24"/>
        </w:rPr>
      </w:pPr>
      <w:r w:rsidRPr="008067D5">
        <w:rPr>
          <w:sz w:val="24"/>
          <w:szCs w:val="24"/>
        </w:rPr>
        <w:t>The state</w:t>
      </w:r>
      <w:ins w:id="5" w:author="Miles, Janice" w:date="2021-12-10T14:59:00Z">
        <w:r w:rsidR="00263798">
          <w:rPr>
            <w:sz w:val="24"/>
            <w:szCs w:val="24"/>
          </w:rPr>
          <w:t>’s</w:t>
        </w:r>
      </w:ins>
      <w:r w:rsidRPr="008067D5">
        <w:rPr>
          <w:sz w:val="24"/>
          <w:szCs w:val="24"/>
        </w:rPr>
        <w:t xml:space="preserve"> policy is </w:t>
      </w:r>
      <w:del w:id="6" w:author="Miles, Janice" w:date="2021-12-10T14:59:00Z">
        <w:r w:rsidRPr="008067D5" w:rsidDel="00263798">
          <w:rPr>
            <w:sz w:val="24"/>
            <w:szCs w:val="24"/>
          </w:rPr>
          <w:delText xml:space="preserve">for departments </w:delText>
        </w:r>
      </w:del>
      <w:r w:rsidRPr="008067D5">
        <w:rPr>
          <w:sz w:val="24"/>
          <w:szCs w:val="24"/>
        </w:rPr>
        <w:t>to recover full costs whenever</w:t>
      </w:r>
      <w:ins w:id="7" w:author="Miles, Janice" w:date="2021-12-10T15:00:00Z">
        <w:r w:rsidR="00263798">
          <w:rPr>
            <w:sz w:val="24"/>
            <w:szCs w:val="24"/>
          </w:rPr>
          <w:t xml:space="preserve"> agencies/departments provide</w:t>
        </w:r>
      </w:ins>
      <w:r w:rsidRPr="008067D5">
        <w:rPr>
          <w:sz w:val="24"/>
          <w:szCs w:val="24"/>
        </w:rPr>
        <w:t xml:space="preserve"> goods or services </w:t>
      </w:r>
      <w:del w:id="8" w:author="Miles, Janice" w:date="2021-12-10T15:00:00Z">
        <w:r w:rsidRPr="008067D5" w:rsidDel="00263798">
          <w:rPr>
            <w:sz w:val="24"/>
            <w:szCs w:val="24"/>
          </w:rPr>
          <w:delText xml:space="preserve">are provided </w:delText>
        </w:r>
      </w:del>
      <w:r w:rsidRPr="008067D5">
        <w:rPr>
          <w:sz w:val="24"/>
          <w:szCs w:val="24"/>
        </w:rPr>
        <w:t xml:space="preserve">for </w:t>
      </w:r>
      <w:del w:id="9" w:author="Miles, Janice" w:date="2021-04-16T13:24:00Z">
        <w:r w:rsidRPr="008067D5" w:rsidDel="00866C08">
          <w:rPr>
            <w:sz w:val="24"/>
            <w:szCs w:val="24"/>
          </w:rPr>
          <w:delText>others</w:delText>
        </w:r>
      </w:del>
      <w:ins w:id="10" w:author="Miles, Janice" w:date="2021-12-10T15:00:00Z">
        <w:r w:rsidR="00263798">
          <w:rPr>
            <w:sz w:val="24"/>
            <w:szCs w:val="24"/>
          </w:rPr>
          <w:t>others</w:t>
        </w:r>
      </w:ins>
      <w:ins w:id="11" w:author="Miles, Janice" w:date="2021-03-05T15:39:00Z">
        <w:r>
          <w:rPr>
            <w:sz w:val="24"/>
            <w:szCs w:val="24"/>
          </w:rPr>
          <w:t xml:space="preserve">. See the </w:t>
        </w:r>
      </w:ins>
      <w:del w:id="12" w:author="Miles, Janice" w:date="2021-03-05T15:40:00Z">
        <w:r w:rsidRPr="008067D5" w:rsidDel="008067D5">
          <w:rPr>
            <w:sz w:val="24"/>
            <w:szCs w:val="24"/>
          </w:rPr>
          <w:delText xml:space="preserve"> (R</w:delText>
        </w:r>
      </w:del>
      <w:ins w:id="13" w:author="Miles, Janice" w:date="2021-03-05T15:40:00Z">
        <w:r>
          <w:rPr>
            <w:sz w:val="24"/>
            <w:szCs w:val="24"/>
          </w:rPr>
          <w:t>r</w:t>
        </w:r>
      </w:ins>
      <w:r w:rsidRPr="008067D5">
        <w:rPr>
          <w:sz w:val="24"/>
          <w:szCs w:val="24"/>
        </w:rPr>
        <w:t xml:space="preserve">equirements for General Fund </w:t>
      </w:r>
      <w:ins w:id="14" w:author="Miles, Janice" w:date="2021-03-05T15:40:00Z">
        <w:r>
          <w:rPr>
            <w:sz w:val="24"/>
            <w:szCs w:val="24"/>
          </w:rPr>
          <w:t>agencies/</w:t>
        </w:r>
      </w:ins>
      <w:r w:rsidRPr="008067D5">
        <w:rPr>
          <w:sz w:val="24"/>
          <w:szCs w:val="24"/>
        </w:rPr>
        <w:t xml:space="preserve">departments </w:t>
      </w:r>
      <w:del w:id="15" w:author="Miles, Janice" w:date="2021-03-05T15:40:00Z">
        <w:r w:rsidRPr="008067D5" w:rsidDel="008067D5">
          <w:rPr>
            <w:sz w:val="24"/>
            <w:szCs w:val="24"/>
          </w:rPr>
          <w:delText xml:space="preserve">are included </w:delText>
        </w:r>
      </w:del>
      <w:r w:rsidRPr="008067D5">
        <w:rPr>
          <w:sz w:val="24"/>
          <w:szCs w:val="24"/>
        </w:rPr>
        <w:t xml:space="preserve">in Government Code </w:t>
      </w:r>
      <w:del w:id="16" w:author="Miles, Janice" w:date="2021-03-05T15:40:00Z">
        <w:r w:rsidRPr="008067D5" w:rsidDel="008067D5">
          <w:rPr>
            <w:sz w:val="24"/>
            <w:szCs w:val="24"/>
          </w:rPr>
          <w:delText>(GC) S</w:delText>
        </w:r>
      </w:del>
      <w:ins w:id="17" w:author="Miles, Janice" w:date="2021-03-05T15:40:00Z">
        <w:r>
          <w:rPr>
            <w:sz w:val="24"/>
            <w:szCs w:val="24"/>
          </w:rPr>
          <w:t>s</w:t>
        </w:r>
      </w:ins>
      <w:r w:rsidRPr="008067D5">
        <w:rPr>
          <w:sz w:val="24"/>
          <w:szCs w:val="24"/>
        </w:rPr>
        <w:t xml:space="preserve">ections </w:t>
      </w:r>
      <w:hyperlink r:id="rId8">
        <w:r w:rsidRPr="008067D5">
          <w:rPr>
            <w:rStyle w:val="Hyperlink"/>
            <w:sz w:val="24"/>
            <w:szCs w:val="24"/>
          </w:rPr>
          <w:t xml:space="preserve">11010 </w:t>
        </w:r>
      </w:hyperlink>
      <w:r w:rsidRPr="008067D5">
        <w:rPr>
          <w:sz w:val="24"/>
          <w:szCs w:val="24"/>
        </w:rPr>
        <w:t xml:space="preserve">and </w:t>
      </w:r>
      <w:hyperlink r:id="rId9">
        <w:r w:rsidRPr="008067D5">
          <w:rPr>
            <w:rStyle w:val="Hyperlink"/>
            <w:sz w:val="24"/>
            <w:szCs w:val="24"/>
          </w:rPr>
          <w:t>11270</w:t>
        </w:r>
      </w:hyperlink>
      <w:del w:id="18" w:author="Miles, Janice" w:date="2021-03-05T15:40:00Z">
        <w:r w:rsidRPr="008067D5" w:rsidDel="008067D5">
          <w:rPr>
            <w:sz w:val="24"/>
            <w:szCs w:val="24"/>
          </w:rPr>
          <w:delText>)</w:delText>
        </w:r>
      </w:del>
      <w:r w:rsidRPr="008067D5">
        <w:rPr>
          <w:sz w:val="24"/>
          <w:szCs w:val="24"/>
        </w:rPr>
        <w:t>. This policy</w:t>
      </w:r>
      <w:del w:id="19" w:author="Miles, Janice" w:date="2021-12-10T15:01:00Z">
        <w:r w:rsidRPr="008067D5" w:rsidDel="00263798">
          <w:rPr>
            <w:sz w:val="24"/>
            <w:szCs w:val="24"/>
          </w:rPr>
          <w:delText>, which</w:delText>
        </w:r>
      </w:del>
      <w:r w:rsidRPr="008067D5">
        <w:rPr>
          <w:sz w:val="24"/>
          <w:szCs w:val="24"/>
        </w:rPr>
        <w:t xml:space="preserve"> applies to all </w:t>
      </w:r>
      <w:ins w:id="20" w:author="Miles, Janice" w:date="2021-03-05T15:40:00Z">
        <w:r>
          <w:rPr>
            <w:sz w:val="24"/>
            <w:szCs w:val="24"/>
          </w:rPr>
          <w:t>agencies/</w:t>
        </w:r>
      </w:ins>
      <w:r w:rsidRPr="008067D5">
        <w:rPr>
          <w:sz w:val="24"/>
          <w:szCs w:val="24"/>
        </w:rPr>
        <w:t xml:space="preserve">departments regardless of funding sources, </w:t>
      </w:r>
      <w:del w:id="21" w:author="Miles, Janice" w:date="2021-12-10T15:02:00Z">
        <w:r w:rsidRPr="008067D5" w:rsidDel="00263798">
          <w:rPr>
            <w:sz w:val="24"/>
            <w:szCs w:val="24"/>
          </w:rPr>
          <w:delText xml:space="preserve">is to be followed in all cases </w:delText>
        </w:r>
      </w:del>
      <w:r w:rsidRPr="008067D5">
        <w:rPr>
          <w:sz w:val="24"/>
          <w:szCs w:val="24"/>
        </w:rPr>
        <w:t>except where statutes prohibit full cost recovery.</w:t>
      </w:r>
    </w:p>
    <w:p w:rsidR="008067D5" w:rsidRPr="008067D5" w:rsidRDefault="008067D5" w:rsidP="008067D5">
      <w:pPr>
        <w:rPr>
          <w:sz w:val="24"/>
          <w:szCs w:val="24"/>
        </w:rPr>
      </w:pPr>
    </w:p>
    <w:p w:rsidR="008067D5" w:rsidRDefault="008067D5" w:rsidP="008067D5">
      <w:pPr>
        <w:rPr>
          <w:ins w:id="22" w:author="Miles, Janice" w:date="2021-03-05T15:42:00Z"/>
          <w:sz w:val="24"/>
          <w:szCs w:val="24"/>
        </w:rPr>
      </w:pPr>
      <w:r w:rsidRPr="008067D5">
        <w:rPr>
          <w:sz w:val="24"/>
          <w:szCs w:val="24"/>
        </w:rPr>
        <w:t xml:space="preserve">The full cost of goods or services includes all </w:t>
      </w:r>
      <w:ins w:id="23" w:author="Miles, Janice" w:date="2021-03-05T15:41:00Z">
        <w:r>
          <w:rPr>
            <w:sz w:val="24"/>
            <w:szCs w:val="24"/>
          </w:rPr>
          <w:t xml:space="preserve">direct </w:t>
        </w:r>
      </w:ins>
      <w:r w:rsidRPr="008067D5">
        <w:rPr>
          <w:sz w:val="24"/>
          <w:szCs w:val="24"/>
        </w:rPr>
        <w:t xml:space="preserve">costs attributable </w:t>
      </w:r>
      <w:del w:id="24" w:author="Miles, Janice" w:date="2021-03-05T15:41:00Z">
        <w:r w:rsidRPr="008067D5" w:rsidDel="008067D5">
          <w:rPr>
            <w:sz w:val="24"/>
            <w:szCs w:val="24"/>
          </w:rPr>
          <w:delText xml:space="preserve">directly </w:delText>
        </w:r>
      </w:del>
      <w:r w:rsidRPr="008067D5">
        <w:rPr>
          <w:sz w:val="24"/>
          <w:szCs w:val="24"/>
        </w:rPr>
        <w:t>to the activity plus a fair share of indirect costs</w:t>
      </w:r>
      <w:ins w:id="25" w:author="Miles, Janice" w:date="2021-04-16T13:25:00Z">
        <w:r w:rsidR="002E02CA">
          <w:rPr>
            <w:sz w:val="24"/>
            <w:szCs w:val="24"/>
          </w:rPr>
          <w:t>,</w:t>
        </w:r>
      </w:ins>
      <w:r w:rsidRPr="008067D5">
        <w:rPr>
          <w:sz w:val="24"/>
          <w:szCs w:val="24"/>
        </w:rPr>
        <w:t xml:space="preserve"> </w:t>
      </w:r>
      <w:del w:id="26" w:author="Miles, Janice" w:date="2021-12-10T15:02:00Z">
        <w:r w:rsidRPr="008067D5" w:rsidDel="00263798">
          <w:rPr>
            <w:sz w:val="24"/>
            <w:szCs w:val="24"/>
          </w:rPr>
          <w:delText xml:space="preserve">which </w:delText>
        </w:r>
      </w:del>
      <w:ins w:id="27" w:author="Miles, Janice" w:date="2021-12-10T15:02:00Z">
        <w:r w:rsidR="00263798">
          <w:rPr>
            <w:sz w:val="24"/>
            <w:szCs w:val="24"/>
          </w:rPr>
          <w:t>including</w:t>
        </w:r>
      </w:ins>
      <w:ins w:id="28" w:author="Miles, Janice" w:date="2021-04-16T13:25:00Z">
        <w:r w:rsidR="002E02CA">
          <w:rPr>
            <w:sz w:val="24"/>
            <w:szCs w:val="24"/>
          </w:rPr>
          <w:t xml:space="preserve"> central service costs </w:t>
        </w:r>
      </w:ins>
      <w:ins w:id="29" w:author="Miles, Janice" w:date="2021-03-05T15:41:00Z">
        <w:r>
          <w:rPr>
            <w:sz w:val="24"/>
            <w:szCs w:val="24"/>
          </w:rPr>
          <w:t>that</w:t>
        </w:r>
        <w:r w:rsidRPr="008067D5">
          <w:rPr>
            <w:sz w:val="24"/>
            <w:szCs w:val="24"/>
          </w:rPr>
          <w:t xml:space="preserve"> </w:t>
        </w:r>
      </w:ins>
      <w:r w:rsidRPr="008067D5">
        <w:rPr>
          <w:sz w:val="24"/>
          <w:szCs w:val="24"/>
        </w:rPr>
        <w:t xml:space="preserve">can be </w:t>
      </w:r>
      <w:del w:id="30" w:author="Miles, Janice" w:date="2021-03-05T15:41:00Z">
        <w:r w:rsidRPr="008067D5" w:rsidDel="008067D5">
          <w:rPr>
            <w:sz w:val="24"/>
            <w:szCs w:val="24"/>
          </w:rPr>
          <w:delText xml:space="preserve">ascribed </w:delText>
        </w:r>
      </w:del>
      <w:r w:rsidRPr="008067D5">
        <w:rPr>
          <w:sz w:val="24"/>
          <w:szCs w:val="24"/>
        </w:rPr>
        <w:t>reasonably</w:t>
      </w:r>
      <w:ins w:id="31" w:author="Miles, Janice" w:date="2021-03-05T15:41:00Z">
        <w:r>
          <w:rPr>
            <w:sz w:val="24"/>
            <w:szCs w:val="24"/>
          </w:rPr>
          <w:t xml:space="preserve"> attributed</w:t>
        </w:r>
      </w:ins>
      <w:r w:rsidRPr="008067D5">
        <w:rPr>
          <w:sz w:val="24"/>
          <w:szCs w:val="24"/>
        </w:rPr>
        <w:t xml:space="preserve"> to the good or service provided. </w:t>
      </w:r>
      <w:ins w:id="32" w:author="Miles, Janice" w:date="2021-04-16T13:26:00Z">
        <w:r w:rsidR="002E02CA">
          <w:rPr>
            <w:sz w:val="24"/>
            <w:szCs w:val="24"/>
          </w:rPr>
          <w:t xml:space="preserve">See </w:t>
        </w:r>
      </w:ins>
      <w:r w:rsidRPr="008067D5">
        <w:rPr>
          <w:sz w:val="24"/>
          <w:szCs w:val="24"/>
        </w:rPr>
        <w:t xml:space="preserve">SAM Section </w:t>
      </w:r>
      <w:del w:id="33" w:author="Miles, Janice" w:date="2021-03-05T15:42:00Z">
        <w:r w:rsidRPr="008067D5" w:rsidDel="008067D5">
          <w:rPr>
            <w:sz w:val="24"/>
            <w:szCs w:val="24"/>
          </w:rPr>
          <w:delText>8752.1</w:delText>
        </w:r>
      </w:del>
      <w:ins w:id="34" w:author="Miles, Janice" w:date="2021-03-05T15:42:00Z">
        <w:r>
          <w:rPr>
            <w:sz w:val="24"/>
            <w:szCs w:val="24"/>
          </w:rPr>
          <w:t>9211</w:t>
        </w:r>
      </w:ins>
      <w:r w:rsidRPr="008067D5">
        <w:rPr>
          <w:sz w:val="24"/>
          <w:szCs w:val="24"/>
        </w:rPr>
        <w:t xml:space="preserve"> </w:t>
      </w:r>
      <w:del w:id="35" w:author="Miles, Janice" w:date="2021-03-05T15:42:00Z">
        <w:r w:rsidRPr="008067D5" w:rsidDel="0046405E">
          <w:rPr>
            <w:sz w:val="24"/>
            <w:szCs w:val="24"/>
          </w:rPr>
          <w:delText>contains a discussion of</w:delText>
        </w:r>
      </w:del>
      <w:ins w:id="36" w:author="Miles, Janice" w:date="2021-03-05T15:42:00Z">
        <w:r w:rsidR="0046405E">
          <w:rPr>
            <w:sz w:val="24"/>
            <w:szCs w:val="24"/>
          </w:rPr>
          <w:t>for more information on</w:t>
        </w:r>
      </w:ins>
      <w:r w:rsidRPr="008067D5">
        <w:rPr>
          <w:sz w:val="24"/>
          <w:szCs w:val="24"/>
        </w:rPr>
        <w:t xml:space="preserve"> the cost elements</w:t>
      </w:r>
      <w:del w:id="37" w:author="Miles, Janice" w:date="2021-03-05T15:42:00Z">
        <w:r w:rsidRPr="008067D5" w:rsidDel="0046405E">
          <w:rPr>
            <w:sz w:val="24"/>
            <w:szCs w:val="24"/>
          </w:rPr>
          <w:delText xml:space="preserve"> to include</w:delText>
        </w:r>
      </w:del>
      <w:r w:rsidRPr="008067D5">
        <w:rPr>
          <w:sz w:val="24"/>
          <w:szCs w:val="24"/>
        </w:rPr>
        <w:t>.</w:t>
      </w:r>
    </w:p>
    <w:p w:rsidR="0046405E" w:rsidRDefault="0046405E" w:rsidP="008067D5">
      <w:pPr>
        <w:rPr>
          <w:ins w:id="38" w:author="Miles, Janice" w:date="2021-03-05T15:42:00Z"/>
          <w:sz w:val="24"/>
          <w:szCs w:val="24"/>
        </w:rPr>
      </w:pPr>
    </w:p>
    <w:p w:rsidR="0046405E" w:rsidRPr="008067D5" w:rsidRDefault="00263798" w:rsidP="008067D5">
      <w:pPr>
        <w:rPr>
          <w:sz w:val="24"/>
          <w:szCs w:val="24"/>
        </w:rPr>
      </w:pPr>
      <w:ins w:id="39" w:author="Miles, Janice" w:date="2021-12-10T15:02:00Z">
        <w:r>
          <w:rPr>
            <w:sz w:val="24"/>
            <w:szCs w:val="24"/>
          </w:rPr>
          <w:t>T</w:t>
        </w:r>
      </w:ins>
      <w:ins w:id="40" w:author="Miles, Janice" w:date="2021-03-05T15:43:00Z">
        <w:r w:rsidR="0046405E">
          <w:rPr>
            <w:sz w:val="24"/>
            <w:szCs w:val="24"/>
          </w:rPr>
          <w:t xml:space="preserve">his chapter describes the methodology and required documentation for the recovery of costs through an Indirect Cost Rate Proposal </w:t>
        </w:r>
      </w:ins>
      <w:ins w:id="41" w:author="Miles, Janice" w:date="2021-12-10T15:03:00Z">
        <w:r>
          <w:rPr>
            <w:sz w:val="24"/>
            <w:szCs w:val="24"/>
          </w:rPr>
          <w:t>and/</w:t>
        </w:r>
      </w:ins>
      <w:ins w:id="42" w:author="Miles, Janice" w:date="2021-03-05T15:43:00Z">
        <w:r w:rsidR="0046405E">
          <w:rPr>
            <w:sz w:val="24"/>
            <w:szCs w:val="24"/>
          </w:rPr>
          <w:t>or a Cost Allocation Plan.</w:t>
        </w:r>
      </w:ins>
    </w:p>
    <w:p w:rsidR="008067D5" w:rsidRDefault="008067D5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  <w:bookmarkStart w:id="43" w:name="_GoBack"/>
      <w:bookmarkEnd w:id="43"/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p w:rsidR="0046405E" w:rsidRDefault="0046405E" w:rsidP="008067D5">
      <w:pPr>
        <w:rPr>
          <w:sz w:val="24"/>
          <w:szCs w:val="24"/>
        </w:rPr>
      </w:pPr>
    </w:p>
    <w:sectPr w:rsidR="0046405E" w:rsidSect="00834CC5">
      <w:headerReference w:type="default" r:id="rId10"/>
      <w:type w:val="continuous"/>
      <w:pgSz w:w="12240" w:h="15840"/>
      <w:pgMar w:top="1340" w:right="800" w:bottom="1980" w:left="860" w:header="724" w:footer="1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CC5" w:rsidRDefault="00834CC5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44" w:author="Miles, Janice" w:date="2021-03-05T15:38:00Z">
      <w:r w:rsidDel="008067D5">
        <w:rPr>
          <w:sz w:val="24"/>
        </w:rPr>
        <w:delText>ALLOCATION OF COSTS</w:delText>
      </w:r>
    </w:del>
    <w:ins w:id="45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34CC5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94848E7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Section.xhtml?lawCode=GOV&amp;amp;sectionNum=110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leginfo.legislature.ca.gov/faces/codes_displaySection.xhtml?lawCode=GOV&amp;amp;sectionNum=112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59A890-B733-4638-9AAD-7689CC771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9:46:00Z</dcterms:created>
  <dcterms:modified xsi:type="dcterms:W3CDTF">2022-01-28T19:46:00Z</dcterms:modified>
</cp:coreProperties>
</file>